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 рецензент</w:t>
            </w:r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ООО «Рецензент рецензент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нормоконтролер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Borodulin, G. Radchenko, A. Shestakov, L. Sokolinsky, A. Tchernykh, R. Prodan, "Towards Digital Twins Cloud Platform: Microservices and Computational Workflows to Rule a Smart Factory", Proc. the10th Int. </w:t>
      </w:r>
      <w:r>
        <w:t>Conf. Util. Cloud Comput. - UCC '17, pp. 209-210, December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Alaasam, A. Tchernykh, “Micro-Workflows: Kafka and Kepler fusion to support Digital Twins of Industrial Processes”, IEEE/ACM </w:t>
      </w:r>
      <w:r w:rsidRPr="00553241">
        <w:rPr>
          <w:lang w:val="en-US"/>
        </w:rPr>
        <w:lastRenderedPageBreak/>
        <w:t xml:space="preserve">Int. </w:t>
      </w:r>
      <w:r>
        <w:t>Conf. Util. Cloud Comput. – UCC '18, pp. 83-88, December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EndPr/>
      <w:sdtContent>
        <w:p w14:paraId="1B7EA6D7" w14:textId="77777777" w:rsidR="00785A9B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gjdgxs">
            <w:r>
              <w:rPr>
                <w:color w:val="000000"/>
                <w:szCs w:val="28"/>
              </w:rPr>
              <w:t>ГЛОССАРИЙ</w:t>
            </w:r>
            <w:r>
              <w:rPr>
                <w:color w:val="000000"/>
                <w:szCs w:val="28"/>
              </w:rPr>
              <w:tab/>
              <w:t>5</w:t>
            </w:r>
          </w:hyperlink>
        </w:p>
        <w:p w14:paraId="64D357C6" w14:textId="77777777" w:rsidR="00785A9B" w:rsidRDefault="0048374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0j0zll">
            <w:r w:rsidR="00BF3B59">
              <w:rPr>
                <w:color w:val="000000"/>
                <w:szCs w:val="28"/>
              </w:rPr>
              <w:t>ВВЕДЕНИЕ</w:t>
            </w:r>
            <w:r w:rsidR="00BF3B59">
              <w:rPr>
                <w:color w:val="000000"/>
                <w:szCs w:val="28"/>
              </w:rPr>
              <w:tab/>
              <w:t>6</w:t>
            </w:r>
          </w:hyperlink>
        </w:p>
        <w:p w14:paraId="1ADB46AF" w14:textId="77777777" w:rsidR="00785A9B" w:rsidRDefault="0048374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1fob9te">
            <w:r w:rsidR="00BF3B59">
              <w:rPr>
                <w:color w:val="000000"/>
                <w:szCs w:val="28"/>
              </w:rPr>
              <w:t>1. КОНЦЕПЦИЯ ИНТЕРНЕТА ВЕЩЕЙ, ОБЛАЧНЫХ ВЫЧИСЛЕНИЙ И ЦИФРОВЫХ ДВОЙНИКОВ</w:t>
            </w:r>
            <w:r w:rsidR="00BF3B59">
              <w:rPr>
                <w:color w:val="000000"/>
                <w:szCs w:val="28"/>
              </w:rPr>
              <w:tab/>
              <w:t>9</w:t>
            </w:r>
          </w:hyperlink>
        </w:p>
        <w:p w14:paraId="693375CC" w14:textId="77777777" w:rsidR="00785A9B" w:rsidRDefault="0048374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znysh7">
            <w:r w:rsidR="00BF3B59">
              <w:rPr>
                <w:color w:val="000000"/>
                <w:szCs w:val="28"/>
              </w:rPr>
              <w:t>2. АНАЛИЗ ПРЕДМЕТНОЙ ОБЛАСТИ</w:t>
            </w:r>
            <w:r w:rsidR="00BF3B59">
              <w:rPr>
                <w:color w:val="000000"/>
                <w:szCs w:val="28"/>
              </w:rPr>
              <w:tab/>
              <w:t>12</w:t>
            </w:r>
          </w:hyperlink>
        </w:p>
        <w:p w14:paraId="763B0539" w14:textId="77777777" w:rsidR="00785A9B" w:rsidRDefault="0048374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567"/>
              <w:tab w:val="right" w:pos="9345"/>
            </w:tabs>
            <w:spacing w:after="100"/>
            <w:ind w:left="284" w:hanging="284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2et92p0">
            <w:r w:rsidR="00BF3B59">
              <w:rPr>
                <w:color w:val="000000"/>
                <w:szCs w:val="28"/>
              </w:rPr>
              <w:t>2.1. Обзор технологий для обработки данных, генерируемых устройствами Интернета вещей</w:t>
            </w:r>
            <w:r w:rsidR="00BF3B59">
              <w:rPr>
                <w:color w:val="000000"/>
                <w:szCs w:val="28"/>
              </w:rPr>
              <w:tab/>
              <w:t>12</w:t>
            </w:r>
          </w:hyperlink>
        </w:p>
        <w:p w14:paraId="51444E0C" w14:textId="77777777" w:rsidR="00785A9B" w:rsidRDefault="0048374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tyjcwt">
            <w:r w:rsidR="00BF3B59">
              <w:rPr>
                <w:color w:val="000000"/>
                <w:szCs w:val="28"/>
              </w:rPr>
              <w:t>3. МОДЕЛЬ СИСТЕМЫ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44730364" w14:textId="77777777" w:rsidR="00785A9B" w:rsidRDefault="0048374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dy6vkm">
            <w:r w:rsidR="00BF3B59">
              <w:rPr>
                <w:smallCaps/>
                <w:color w:val="000000"/>
                <w:szCs w:val="28"/>
              </w:rPr>
              <w:t>4.</w:t>
            </w:r>
          </w:hyperlink>
          <w:hyperlink w:anchor="_3dy6vkm">
            <w:r w:rsidR="00BF3B59">
              <w:rPr>
                <w:color w:val="000000"/>
                <w:szCs w:val="28"/>
              </w:rPr>
              <w:t xml:space="preserve"> АРХИТЕКТУРА СИСТЕМЫ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0B55F5CA" w14:textId="77777777" w:rsidR="00785A9B" w:rsidRDefault="0048374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1t3h5sf">
            <w:r w:rsidR="00BF3B59">
              <w:rPr>
                <w:color w:val="000000"/>
                <w:szCs w:val="28"/>
              </w:rPr>
              <w:t>5. РЕАЛИЗАЦИЯ СИСТЕМЫ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7BC2ED6B" w14:textId="77777777" w:rsidR="00785A9B" w:rsidRDefault="0048374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4d34og8">
            <w:r w:rsidR="00BF3B59">
              <w:rPr>
                <w:color w:val="000000"/>
                <w:szCs w:val="28"/>
              </w:rPr>
              <w:t>6. ТЕСТИРОВАНИЕ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001B1411" w14:textId="77777777" w:rsidR="00785A9B" w:rsidRDefault="0048374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2s8eyo1">
            <w:r w:rsidR="00BF3B59">
              <w:rPr>
                <w:color w:val="000000"/>
                <w:szCs w:val="28"/>
              </w:rPr>
              <w:t>ЗАКЛЮЧЕНИЕ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29DD7CC3" w14:textId="77777777" w:rsidR="00785A9B" w:rsidRDefault="0048374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17dp8vu">
            <w:r w:rsidR="00BF3B59">
              <w:rPr>
                <w:color w:val="000000"/>
                <w:szCs w:val="28"/>
              </w:rPr>
              <w:t>ЛИТЕРАТУРА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3107FB3E" w14:textId="77777777" w:rsidR="00785A9B" w:rsidRDefault="0048374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rdcrjn">
            <w:r w:rsidR="00BF3B59">
              <w:rPr>
                <w:color w:val="000000"/>
                <w:szCs w:val="28"/>
              </w:rPr>
              <w:t>ПРИЛОЖЕНИЯ</w:t>
            </w:r>
            <w:r w:rsidR="00BF3B59">
              <w:rPr>
                <w:color w:val="000000"/>
                <w:szCs w:val="28"/>
              </w:rPr>
              <w:tab/>
              <w:t>18</w:t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5FBB5A60" w14:textId="77777777" w:rsidR="00785A9B" w:rsidRDefault="00BF3B59">
      <w:pPr>
        <w:widowControl w:val="0"/>
        <w:spacing w:after="160" w:line="259" w:lineRule="auto"/>
      </w:pPr>
      <w:r>
        <w:br w:type="page"/>
      </w:r>
    </w:p>
    <w:p w14:paraId="31870019" w14:textId="77777777" w:rsidR="00785A9B" w:rsidRDefault="00BF3B59">
      <w:pPr>
        <w:pStyle w:val="1"/>
        <w:widowControl w:val="0"/>
      </w:pPr>
      <w:bookmarkStart w:id="0" w:name="_gjdgxs" w:colFirst="0" w:colLast="0"/>
      <w:bookmarkEnd w:id="0"/>
      <w:r>
        <w:lastRenderedPageBreak/>
        <w:t>ГЛОССАРИЙ</w:t>
      </w:r>
    </w:p>
    <w:p w14:paraId="231B9627" w14:textId="77777777" w:rsidR="00785A9B" w:rsidRDefault="00BF3B59">
      <w:pPr>
        <w:widowControl w:val="0"/>
        <w:ind w:firstLine="0"/>
      </w:pPr>
      <w:r>
        <w:br w:type="page"/>
      </w:r>
    </w:p>
    <w:p w14:paraId="745C0C30" w14:textId="77777777" w:rsidR="00785A9B" w:rsidRDefault="00BF3B59">
      <w:pPr>
        <w:pStyle w:val="1"/>
        <w:widowControl w:val="0"/>
        <w:ind w:left="357" w:hanging="357"/>
      </w:pPr>
      <w:bookmarkStart w:id="1" w:name="_30j0zll" w:colFirst="0" w:colLast="0"/>
      <w:bookmarkEnd w:id="1"/>
      <w:r>
        <w:lastRenderedPageBreak/>
        <w:t>ВВЕДЕНИЕ</w:t>
      </w:r>
    </w:p>
    <w:p w14:paraId="0A4C8C38" w14:textId="71AD215E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Концепция Интернета вещей (IoT) не нова, однако 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бщий мировой объем капиталовложений в IoT в 2018 году составил 646 миллиардов долларов США. Прогноз на 2019 год — 745 миллиардов долларов США, на 2022 — более 1 триллиона долларов</w:t>
      </w:r>
      <w:ins w:id="2" w:author="Rostislav Bobin" w:date="2019-03-15T13:33:00Z">
        <w:r w:rsidR="00FE5915" w:rsidRPr="00FE5915">
          <w:rPr>
            <w:color w:val="000000"/>
            <w:szCs w:val="28"/>
            <w:rPrChange w:id="3" w:author="Rostislav Bobin" w:date="2019-03-15T13:33:00Z">
              <w:rPr>
                <w:color w:val="000000"/>
                <w:szCs w:val="28"/>
                <w:lang w:val="en-US"/>
              </w:rPr>
            </w:rPrChange>
          </w:rPr>
          <w:t xml:space="preserve"> [</w:t>
        </w:r>
      </w:ins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ins w:id="4" w:author="Rostislav Bobin" w:date="2019-03-15T13:33:00Z">
        <w:r w:rsidR="00FE5915" w:rsidRPr="00FE5915">
          <w:rPr>
            <w:color w:val="000000"/>
            <w:szCs w:val="28"/>
            <w:rPrChange w:id="5" w:author="Rostislav Bobin" w:date="2019-03-15T13:33:00Z">
              <w:rPr>
                <w:color w:val="000000"/>
                <w:szCs w:val="28"/>
                <w:lang w:val="en-US"/>
              </w:rPr>
            </w:rPrChange>
          </w:rPr>
          <w:t>]</w:t>
        </w:r>
      </w:ins>
      <w:commentRangeStart w:id="6"/>
      <w:r>
        <w:rPr>
          <w:color w:val="000000"/>
          <w:szCs w:val="28"/>
        </w:rPr>
        <w:t>.</w:t>
      </w:r>
      <w:del w:id="7" w:author="Rostislav Bobin" w:date="2019-03-15T13:33:00Z">
        <w:r w:rsidDel="00FE5915">
          <w:rPr>
            <w:color w:val="000000"/>
            <w:szCs w:val="28"/>
          </w:rPr>
          <w:delText xml:space="preserve"> [2]</w:delText>
        </w:r>
      </w:del>
      <w:r>
        <w:rPr>
          <w:color w:val="000000"/>
          <w:szCs w:val="28"/>
        </w:rPr>
        <w:t xml:space="preserve"> </w:t>
      </w:r>
      <w:commentRangeEnd w:id="6"/>
      <w:r w:rsidR="00553241">
        <w:rPr>
          <w:rStyle w:val="afc"/>
        </w:rPr>
        <w:commentReference w:id="6"/>
      </w:r>
    </w:p>
    <w:p w14:paraId="35AC00B5" w14:textId="6501A24D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ins w:id="8" w:author="Rostislav Bobin" w:date="2019-03-15T13:33:00Z">
        <w:r w:rsidR="00FE5915">
          <w:rPr>
            <w:color w:val="000000"/>
            <w:szCs w:val="28"/>
            <w:lang w:val="en-US"/>
          </w:rPr>
          <w:t>Industrial</w:t>
        </w:r>
        <w:r w:rsidR="00FE5915" w:rsidRPr="00FE5915">
          <w:rPr>
            <w:color w:val="000000"/>
            <w:szCs w:val="28"/>
            <w:rPrChange w:id="9" w:author="Rostislav Bobin" w:date="2019-03-15T13:34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  <w:r w:rsidR="00FE5915">
          <w:rPr>
            <w:color w:val="000000"/>
            <w:szCs w:val="28"/>
            <w:lang w:val="en-US"/>
          </w:rPr>
          <w:t>Internet</w:t>
        </w:r>
        <w:r w:rsidR="00FE5915" w:rsidRPr="00FE5915">
          <w:rPr>
            <w:color w:val="000000"/>
            <w:szCs w:val="28"/>
            <w:rPrChange w:id="10" w:author="Rostislav Bobin" w:date="2019-03-15T13:34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  <w:r w:rsidR="00FE5915">
          <w:rPr>
            <w:color w:val="000000"/>
            <w:szCs w:val="28"/>
            <w:lang w:val="en-US"/>
          </w:rPr>
          <w:t>of</w:t>
        </w:r>
        <w:r w:rsidR="00FE5915" w:rsidRPr="00FE5915">
          <w:rPr>
            <w:color w:val="000000"/>
            <w:szCs w:val="28"/>
            <w:rPrChange w:id="11" w:author="Rostislav Bobin" w:date="2019-03-15T13:34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  <w:r w:rsidR="00FE5915">
          <w:rPr>
            <w:color w:val="000000"/>
            <w:szCs w:val="28"/>
            <w:lang w:val="en-US"/>
          </w:rPr>
          <w:t>Things</w:t>
        </w:r>
        <w:r w:rsidR="00FE5915" w:rsidRPr="00FE5915">
          <w:rPr>
            <w:color w:val="000000"/>
            <w:szCs w:val="28"/>
            <w:rPrChange w:id="12" w:author="Rostislav Bobin" w:date="2019-03-15T13:34:00Z">
              <w:rPr>
                <w:color w:val="000000"/>
                <w:szCs w:val="28"/>
                <w:lang w:val="en-US"/>
              </w:rPr>
            </w:rPrChange>
          </w:rPr>
          <w:t xml:space="preserve">, </w:t>
        </w:r>
      </w:ins>
      <w:commentRangeStart w:id="13"/>
      <w:r>
        <w:rPr>
          <w:color w:val="000000"/>
          <w:szCs w:val="28"/>
        </w:rPr>
        <w:t>IIoT</w:t>
      </w:r>
      <w:commentRangeEnd w:id="13"/>
      <w:r w:rsidR="00553241">
        <w:rPr>
          <w:rStyle w:val="afc"/>
        </w:rPr>
        <w:commentReference w:id="13"/>
      </w:r>
      <w:r>
        <w:rPr>
          <w:color w:val="000000"/>
          <w:szCs w:val="28"/>
        </w:rPr>
        <w:t>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 и анализировать их, что потенциально способствует повышению производительности и эффективности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ins w:id="14" w:author="Gleb Radchenko" w:date="2019-03-15T13:03:00Z">
        <w:r w:rsidR="00553241">
          <w:rPr>
            <w:color w:val="000000"/>
            <w:szCs w:val="28"/>
          </w:rPr>
          <w:t xml:space="preserve"> (Digital Twin)</w:t>
        </w:r>
      </w:ins>
      <w:ins w:id="15" w:author="Rostislav Bobin" w:date="2019-03-15T13:35:00Z">
        <w:r w:rsidR="00FE5915" w:rsidRPr="00FE5915">
          <w:rPr>
            <w:color w:val="000000"/>
            <w:szCs w:val="28"/>
            <w:rPrChange w:id="16" w:author="Rostislav Bobin" w:date="2019-03-15T13:35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</w:ins>
      <w:del w:id="17" w:author="Rostislav Bobin" w:date="2019-03-15T13:35:00Z">
        <w:r w:rsidDel="00FE5915">
          <w:rPr>
            <w:color w:val="000000"/>
            <w:szCs w:val="28"/>
          </w:rPr>
          <w:delText xml:space="preserve"> </w:delText>
        </w:r>
      </w:del>
      <w:r>
        <w:rPr>
          <w:color w:val="000000"/>
          <w:szCs w:val="28"/>
        </w:rPr>
        <w:t>разрабатываемой системы</w:t>
      </w:r>
      <w:del w:id="18" w:author="Rostislav Bobin" w:date="2019-03-15T13:35:00Z">
        <w:r w:rsidDel="00FE5915">
          <w:rPr>
            <w:color w:val="000000"/>
            <w:szCs w:val="28"/>
          </w:rPr>
          <w:delText xml:space="preserve"> </w:delText>
        </w:r>
      </w:del>
      <w:del w:id="19" w:author="Gleb Radchenko" w:date="2019-03-15T13:03:00Z">
        <w:r w:rsidDel="00553241">
          <w:rPr>
            <w:color w:val="000000"/>
            <w:szCs w:val="28"/>
          </w:rPr>
          <w:delText>(Digital Twin)</w:delText>
        </w:r>
      </w:del>
      <w:r>
        <w:rPr>
          <w:color w:val="000000"/>
          <w:szCs w:val="28"/>
        </w:rPr>
        <w:t>. 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</w:t>
      </w:r>
      <w:del w:id="20" w:author="Gleb Radchenko" w:date="2019-03-15T13:03:00Z">
        <w:r w:rsidDel="00553241">
          <w:rPr>
            <w:color w:val="000000"/>
            <w:szCs w:val="28"/>
          </w:rPr>
          <w:delText>. Эта концепция рассмотрена в статьях</w:delText>
        </w:r>
      </w:del>
      <w:r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7F043A83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автоматизированность полученной среды достигается за счет </w:t>
      </w:r>
      <w:r>
        <w:rPr>
          <w:color w:val="000000"/>
          <w:szCs w:val="28"/>
        </w:rPr>
        <w:lastRenderedPageBreak/>
        <w:t>использования прикладных программных интерфейсов (API).</w:t>
      </w:r>
      <w:ins w:id="21" w:author="Rostislav Bobin" w:date="2019-03-15T13:37:00Z">
        <w:r w:rsidR="00FE5915" w:rsidRPr="00FE5915">
          <w:rPr>
            <w:color w:val="000000"/>
            <w:szCs w:val="28"/>
            <w:rPrChange w:id="22" w:author="Rostislav Bobin" w:date="2019-03-15T13:37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</w:ins>
      <w:del w:id="23" w:author="Rostislav Bobin" w:date="2019-03-15T13:37:00Z">
        <w:r w:rsidDel="00FE5915">
          <w:rPr>
            <w:color w:val="000000"/>
            <w:szCs w:val="28"/>
          </w:rPr>
          <w:delText xml:space="preserve"> </w:delText>
        </w:r>
      </w:del>
      <w:r>
        <w:rPr>
          <w:color w:val="000000"/>
          <w:szCs w:val="28"/>
        </w:rPr>
        <w:t xml:space="preserve">Это позволяет различным устройствам и системам взаимодействовать между собой, даже если они работают на основе разных стандартов и </w:t>
      </w:r>
      <w:commentRangeStart w:id="24"/>
      <w:r>
        <w:rPr>
          <w:color w:val="000000"/>
          <w:szCs w:val="28"/>
        </w:rPr>
        <w:t>протоколов</w:t>
      </w:r>
      <w:ins w:id="25" w:author="Rostislav Bobin" w:date="2019-03-15T13:55:00Z">
        <w:r w:rsidR="00725A86">
          <w:rPr>
            <w:color w:val="000000"/>
            <w:szCs w:val="28"/>
            <w:lang w:val="en-US"/>
          </w:rPr>
          <w:t> </w:t>
        </w:r>
      </w:ins>
      <w:ins w:id="26" w:author="Rostislav Bobin" w:date="2019-03-15T13:36:00Z">
        <w:r w:rsidR="00FE5915" w:rsidRPr="00FE5915">
          <w:rPr>
            <w:color w:val="000000"/>
            <w:szCs w:val="28"/>
            <w:rPrChange w:id="27" w:author="Rostislav Bobin" w:date="2019-03-15T13:36:00Z">
              <w:rPr>
                <w:color w:val="000000"/>
                <w:szCs w:val="28"/>
                <w:lang w:val="en-US"/>
              </w:rPr>
            </w:rPrChange>
          </w:rPr>
          <w:t>[</w:t>
        </w:r>
      </w:ins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ins w:id="28" w:author="Rostislav Bobin" w:date="2019-03-15T13:36:00Z">
        <w:r w:rsidR="00FE5915" w:rsidRPr="00FE5915">
          <w:rPr>
            <w:color w:val="000000"/>
            <w:szCs w:val="28"/>
            <w:rPrChange w:id="29" w:author="Rostislav Bobin" w:date="2019-03-15T13:36:00Z">
              <w:rPr>
                <w:color w:val="000000"/>
                <w:szCs w:val="28"/>
                <w:lang w:val="en-US"/>
              </w:rPr>
            </w:rPrChange>
          </w:rPr>
          <w:t xml:space="preserve">]. </w:t>
        </w:r>
      </w:ins>
      <w:del w:id="30" w:author="Rostislav Bobin" w:date="2019-03-15T13:36:00Z">
        <w:r w:rsidDel="00FE5915">
          <w:rPr>
            <w:color w:val="000000"/>
            <w:szCs w:val="28"/>
          </w:rPr>
          <w:delText xml:space="preserve"> [5]</w:delText>
        </w:r>
        <w:commentRangeEnd w:id="24"/>
        <w:r w:rsidR="00553241" w:rsidDel="00FE5915">
          <w:rPr>
            <w:rStyle w:val="afc"/>
          </w:rPr>
          <w:commentReference w:id="24"/>
        </w:r>
        <w:r w:rsidDel="00FE5915">
          <w:rPr>
            <w:color w:val="000000"/>
            <w:szCs w:val="28"/>
          </w:rPr>
          <w:delText xml:space="preserve">. </w:delText>
        </w:r>
      </w:del>
      <w:r>
        <w:rPr>
          <w:color w:val="000000"/>
          <w:szCs w:val="28"/>
        </w:rPr>
        <w:t xml:space="preserve"> </w:t>
      </w:r>
    </w:p>
    <w:p w14:paraId="28208E9D" w14:textId="40C7E8F8" w:rsidR="00553241" w:rsidDel="00553241" w:rsidRDefault="00BF3B59" w:rsidP="009A15E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del w:id="31" w:author="Gleb Radchenko" w:date="2019-03-15T13:06:00Z"/>
        </w:rPr>
      </w:pPr>
      <w:r>
        <w:t xml:space="preserve">Применение облачных технологий может упростить обработку сверхбольших баз данных, генерируемых устройствами Интернета вещей. Это 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</w:t>
      </w:r>
      <w:commentRangeStart w:id="32"/>
      <w:r>
        <w:t>Microsoft Azure</w:t>
      </w:r>
      <w:commentRangeEnd w:id="32"/>
      <w:r w:rsidR="00553241">
        <w:rPr>
          <w:rStyle w:val="afc"/>
        </w:rPr>
        <w:commentReference w:id="32"/>
      </w:r>
      <w:ins w:id="33" w:author="Rostislav Bobin" w:date="2019-03-15T13:56:00Z">
        <w:r w:rsidR="00725A86" w:rsidRPr="00725A86">
          <w:rPr>
            <w:rPrChange w:id="34" w:author="Rostislav Bobin" w:date="2019-03-15T13:56:00Z">
              <w:rPr>
                <w:lang w:val="en-US"/>
              </w:rPr>
            </w:rPrChange>
          </w:rPr>
          <w:t xml:space="preserve"> [</w:t>
        </w:r>
      </w:ins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ins w:id="35" w:author="Rostislav Bobin" w:date="2019-03-15T13:56:00Z">
        <w:r w:rsidR="00725A86" w:rsidRPr="00725A86">
          <w:rPr>
            <w:rPrChange w:id="36" w:author="Rostislav Bobin" w:date="2019-03-15T13:56:00Z">
              <w:rPr>
                <w:lang w:val="en-US"/>
              </w:rPr>
            </w:rPrChange>
          </w:rPr>
          <w:t>]</w:t>
        </w:r>
      </w:ins>
      <w:r>
        <w:t xml:space="preserve"> и </w:t>
      </w:r>
      <w:commentRangeStart w:id="37"/>
      <w:r>
        <w:t>Amazon Web Services</w:t>
      </w:r>
      <w:commentRangeEnd w:id="37"/>
      <w:ins w:id="38" w:author="Rostislav Bobin" w:date="2019-03-15T13:56:00Z">
        <w:r w:rsidR="00725A86" w:rsidRPr="00725A86">
          <w:rPr>
            <w:rPrChange w:id="39" w:author="Rostislav Bobin" w:date="2019-03-15T13:56:00Z">
              <w:rPr>
                <w:lang w:val="en-US"/>
              </w:rPr>
            </w:rPrChange>
          </w:rPr>
          <w:t xml:space="preserve"> [</w:t>
        </w:r>
      </w:ins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ins w:id="40" w:author="Rostislav Bobin" w:date="2019-03-15T13:56:00Z">
        <w:r w:rsidR="00725A86" w:rsidRPr="00725A86">
          <w:rPr>
            <w:rPrChange w:id="41" w:author="Rostislav Bobin" w:date="2019-03-15T13:56:00Z">
              <w:rPr>
                <w:lang w:val="en-US"/>
              </w:rPr>
            </w:rPrChange>
          </w:rPr>
          <w:t>]</w:t>
        </w:r>
      </w:ins>
      <w:r w:rsidR="00553241">
        <w:rPr>
          <w:rStyle w:val="afc"/>
        </w:rPr>
        <w:commentReference w:id="37"/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</w:t>
      </w:r>
      <w:commentRangeStart w:id="42"/>
      <w:r>
        <w:t xml:space="preserve">двойников. </w:t>
      </w:r>
      <w:commentRangeEnd w:id="42"/>
      <w:r w:rsidR="00553241">
        <w:rPr>
          <w:rStyle w:val="afc"/>
        </w:rPr>
        <w:commentReference w:id="42"/>
      </w:r>
    </w:p>
    <w:p w14:paraId="040BDA55" w14:textId="77777777" w:rsidR="00553241" w:rsidRDefault="00553241" w:rsidP="009A15E8">
      <w:pPr>
        <w:widowControl w:val="0"/>
        <w:ind w:firstLine="0"/>
        <w:rPr>
          <w:ins w:id="43" w:author="Gleb Radchenko" w:date="2019-03-15T13:06:00Z"/>
        </w:rPr>
      </w:pPr>
    </w:p>
    <w:p w14:paraId="55C39252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  <w:pPrChange w:id="44" w:author="Gleb Radchenko" w:date="2019-03-15T13:06:00Z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120"/>
            <w:ind w:firstLine="0"/>
          </w:pPr>
        </w:pPrChange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9A15E8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77777777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 ….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 ….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06D4B210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45" w:name="_1fob9te" w:colFirst="0" w:colLast="0"/>
      <w:bookmarkEnd w:id="45"/>
      <w:r>
        <w:lastRenderedPageBreak/>
        <w:t>КОНЦЕПЦИЯ ИНТЕРНЕТА ВЕЩЕЙ, ОБЛАЧНЫХ ВЫЧИСЛЕНИЙ И ЦИФРОВЫХ ДВОЙНИКОВ</w:t>
      </w:r>
    </w:p>
    <w:p w14:paraId="28BFBA86" w14:textId="1F23CF88" w:rsidR="00553241" w:rsidRDefault="00BF3B59">
      <w:pPr>
        <w:widowControl w:val="0"/>
        <w:rPr>
          <w:ins w:id="46" w:author="Gleb Radchenko" w:date="2019-03-15T13:07:00Z"/>
        </w:rPr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 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 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>]. Лидерами по объему инвестиций в Интернет вещей в России к 2020 году, по прогнозу IDC, будут производственный сектор и транспортные компании 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638ED8EA" w:rsidR="00553241" w:rsidRDefault="00BF3B59">
      <w:pPr>
        <w:widowControl w:val="0"/>
        <w:rPr>
          <w:ins w:id="47" w:author="Gleb Radchenko" w:date="2019-03-15T13:08:00Z"/>
        </w:rPr>
      </w:pPr>
      <w:del w:id="48" w:author="Gleb Radchenko" w:date="2019-03-15T13:07:00Z">
        <w:r w:rsidDel="00553241">
          <w:delText xml:space="preserve"> Поэтому, именно б</w:delText>
        </w:r>
      </w:del>
      <w:ins w:id="49" w:author="Gleb Radchenko" w:date="2019-03-15T13:07:00Z">
        <w:r w:rsidR="00553241">
          <w:t>Б</w:t>
        </w:r>
      </w:ins>
      <w:r>
        <w:t xml:space="preserve">лагодаря применимости </w:t>
      </w:r>
      <w:del w:id="50" w:author="Gleb Radchenko" w:date="2019-03-15T13:08:00Z">
        <w:r w:rsidDel="00553241">
          <w:delText xml:space="preserve">этого </w:delText>
        </w:r>
      </w:del>
      <w:r>
        <w:t xml:space="preserve">подхода </w:t>
      </w:r>
      <w:ins w:id="51" w:author="Gleb Radchenko" w:date="2019-03-15T13:08:00Z">
        <w:r w:rsidR="00553241">
          <w:t xml:space="preserve">интернета вещей </w:t>
        </w:r>
      </w:ins>
      <w:r>
        <w:t>к различным производственным процессам</w:t>
      </w:r>
      <w:ins w:id="52" w:author="Gleb Radchenko" w:date="2019-03-15T13:08:00Z">
        <w:r w:rsidR="00553241">
          <w:t>,</w:t>
        </w:r>
      </w:ins>
      <w:r>
        <w:t xml:space="preserve"> появилось множество наполненных новым содержанием и возможностями терминов, описывающих существовавшие ранее подходы 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Так, на замену автоматизированным системам управления технологическими процессами (АСУ ТП) приходит концепция промышленного Интернета вещей (IIoT). </w:t>
      </w:r>
      <w:del w:id="53" w:author="Gleb Radchenko" w:date="2019-03-15T13:08:00Z">
        <w:r w:rsidDel="00553241">
          <w:delText xml:space="preserve"> </w:delText>
        </w:r>
      </w:del>
      <w:r>
        <w:t>Данный подход 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ое соединение позволяет собирать, обмениваться и анализировать данные, что потенциально способствует повышению производительности и эффективности, а также другим</w:t>
      </w:r>
      <w:r w:rsidR="007E00DE">
        <w:t xml:space="preserve"> экономическим преимуществам 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>
        <w:t xml:space="preserve">]. </w:t>
      </w:r>
    </w:p>
    <w:p w14:paraId="279A1EC5" w14:textId="7B813320" w:rsidR="00553241" w:rsidRDefault="00BF3B59">
      <w:pPr>
        <w:widowControl w:val="0"/>
        <w:rPr>
          <w:ins w:id="54" w:author="Gleb Radchenko" w:date="2019-03-15T13:09:00Z"/>
        </w:rPr>
      </w:pPr>
      <w:r>
        <w:t>Одним из подходов к применению IIoT является концепции «Ин</w:t>
      </w:r>
      <w:r w:rsidR="007E00DE">
        <w:t>дустрия 4.0» (Industry 4.0) 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ins w:id="55" w:author="Gleb Radchenko" w:date="2019-03-15T13:08:00Z">
        <w:r w:rsidR="00553241">
          <w:t xml:space="preserve">концепции </w:t>
        </w:r>
      </w:ins>
      <w:del w:id="56" w:author="Gleb Radchenko" w:date="2019-03-15T13:08:00Z">
        <w:r w:rsidDel="00553241">
          <w:delText xml:space="preserve">Industry </w:delText>
        </w:r>
      </w:del>
      <w:ins w:id="57" w:author="Gleb Radchenko" w:date="2019-03-15T13:08:00Z">
        <w:r w:rsidR="00553241">
          <w:t xml:space="preserve">Индустрии </w:t>
        </w:r>
      </w:ins>
      <w:r>
        <w:t xml:space="preserve">4.0, экономика находится на пороге четвертой промышленной революции — </w:t>
      </w:r>
      <w:r w:rsidR="00430599">
        <w:t xml:space="preserve">создания </w:t>
      </w:r>
      <w:commentRangeStart w:id="58"/>
      <w:r>
        <w:t>«умных» предприятиях</w:t>
      </w:r>
      <w:commentRangeEnd w:id="58"/>
      <w:r w:rsidR="00553241">
        <w:rPr>
          <w:rStyle w:val="afc"/>
        </w:rPr>
        <w:commentReference w:id="58"/>
      </w:r>
      <w:r>
        <w:t xml:space="preserve">. Ее знаковые моменты — внедрение киберфизических систем и переход к персонализированному </w:t>
      </w:r>
      <w:commentRangeStart w:id="59"/>
      <w:r>
        <w:t>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commentRangeEnd w:id="59"/>
      <w:r w:rsidR="00553241">
        <w:rPr>
          <w:rStyle w:val="afc"/>
        </w:rPr>
        <w:commentReference w:id="59"/>
      </w:r>
      <w:r w:rsidR="00430599">
        <w:t>Киберфизические</w:t>
      </w:r>
      <w:commentRangeStart w:id="60"/>
      <w:r>
        <w:t xml:space="preserve"> </w:t>
      </w:r>
      <w:commentRangeEnd w:id="60"/>
      <w:r w:rsidR="00553241">
        <w:rPr>
          <w:rStyle w:val="afc"/>
        </w:rPr>
        <w:commentReference w:id="60"/>
      </w:r>
      <w:r>
        <w:t>системы характеризуются наличием двусторонней связи между физическими процессами и управляющими программами 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Элементы такой системы могут находиться как рядом, </w:t>
      </w:r>
      <w:r>
        <w:lastRenderedPageBreak/>
        <w:t xml:space="preserve"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 </w:t>
      </w:r>
    </w:p>
    <w:p w14:paraId="5E9B3452" w14:textId="4D26E20E" w:rsidR="00785A9B" w:rsidRDefault="00BF3B59">
      <w:pPr>
        <w:widowControl w:val="0"/>
      </w:pPr>
      <w:r>
        <w:t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киберфизических систем является концепция цифровых двойников (Digital Twin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 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D67520">
        <w:t>12</w:t>
      </w:r>
      <w:r w:rsidR="00D67520">
        <w:fldChar w:fldCharType="end"/>
      </w:r>
      <w:r>
        <w:t xml:space="preserve">]. При переходе 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cloud computing) —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существенно расширит возможности систем. Облачные вычисления способны </w:t>
      </w:r>
      <w:r>
        <w:lastRenderedPageBreak/>
        <w:t>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.</w:t>
      </w:r>
    </w:p>
    <w:p w14:paraId="033315F2" w14:textId="77777777" w:rsidR="00785A9B" w:rsidRDefault="00BF3B59">
      <w:pPr>
        <w:widowControl w:val="0"/>
      </w:pPr>
      <w:r>
        <w:t>Следовательно, важной тенденцией стану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где-то далеко в крупном ЦОДе, для многих задач является нежелательной. Передача трафика до ЦОДа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59DD8475" w14:textId="1F161E24" w:rsidR="00785A9B" w:rsidRDefault="00BF3B59">
      <w:pPr>
        <w:widowControl w:val="0"/>
      </w:pPr>
      <w:r>
        <w:t>Как следствие, наряду с переносом интеллекта в мегаЦОДы нарастает обратный процесс, получивший название «периферийные вычисления» (fog computing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 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>]. В будущем все в большей степени анализ будет производиться самими устройствами, что позволит минимизировать задержку на принятие решений и повысит автономность устройств. Только концепции гибридных облачных сред могут решить поставленные перед концепцией цифровых двойников задачи.</w:t>
      </w:r>
    </w:p>
    <w:p w14:paraId="222F6868" w14:textId="77777777" w:rsidR="00785A9B" w:rsidRDefault="00BF3B59">
      <w:pPr>
        <w:widowControl w:val="0"/>
      </w:pPr>
      <w:r>
        <w:br w:type="page"/>
      </w:r>
    </w:p>
    <w:p w14:paraId="0FC5177B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61" w:name="_3znysh7" w:colFirst="0" w:colLast="0"/>
      <w:bookmarkEnd w:id="61"/>
      <w:r>
        <w:lastRenderedPageBreak/>
        <w:t>АНАЛИЗ ПРЕДМЕТНОЙ ОБЛАСТИ</w:t>
      </w:r>
    </w:p>
    <w:p w14:paraId="172277EB" w14:textId="77777777" w:rsidR="00785A9B" w:rsidRDefault="00BF3B59" w:rsidP="009A15E8">
      <w:pPr>
        <w:pStyle w:val="2"/>
        <w:widowControl w:val="0"/>
        <w:numPr>
          <w:ilvl w:val="1"/>
          <w:numId w:val="2"/>
        </w:numPr>
        <w:ind w:left="0" w:firstLine="0"/>
      </w:pPr>
      <w:bookmarkStart w:id="62" w:name="_2et92p0" w:colFirst="0" w:colLast="0"/>
      <w:bookmarkEnd w:id="62"/>
      <w:r>
        <w:t>Обзор технологий для обработки данных, генерируемых устройствами Интернета вещей</w:t>
      </w:r>
    </w:p>
    <w:p w14:paraId="77D90EEF" w14:textId="43AA16B3" w:rsidR="00725A86" w:rsidRPr="009A15E8" w:rsidRDefault="00BF3B59" w:rsidP="009A15E8">
      <w:pPr>
        <w:widowControl w:val="0"/>
        <w:spacing w:after="160"/>
        <w:rPr>
          <w:szCs w:val="28"/>
        </w:rPr>
      </w:pPr>
      <w:r>
        <w:t xml:space="preserve">Применение облачных технологий может упростить обработку сверхбольших баз данных, генерируемых устройствами Интернета вещей. Это </w:t>
      </w:r>
      <w:r w:rsidRPr="009A15E8">
        <w:rPr>
          <w:szCs w:val="28"/>
        </w:rPr>
        <w:t>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Microsoft Azure и Amazon Web Services. Ключевым преимуществом данных платформ является широкий набор инструментов, в частности, для создания решений Интернета вещей и цифровых двойни-ков.</w:t>
      </w:r>
      <w:r w:rsidR="00725A86" w:rsidRPr="009A15E8">
        <w:rPr>
          <w:szCs w:val="28"/>
        </w:rPr>
        <w:t xml:space="preserve"> </w:t>
      </w:r>
    </w:p>
    <w:p w14:paraId="0A914726" w14:textId="4BBF56B5" w:rsidR="00725A86" w:rsidRDefault="00725A86" w:rsidP="009A15E8">
      <w:pPr>
        <w:widowControl w:val="0"/>
        <w:spacing w:after="160"/>
        <w:ind w:firstLine="708"/>
        <w:rPr>
          <w:ins w:id="63" w:author="Gleb Radchenko" w:date="2019-03-15T13:05:00Z"/>
        </w:rPr>
      </w:pPr>
      <w:commentRangeStart w:id="64"/>
      <w:r w:rsidRPr="009A15E8">
        <w:rPr>
          <w:szCs w:val="28"/>
        </w:rPr>
        <w:t>Azure Digital Twins</w:t>
      </w:r>
      <w:commentRangeEnd w:id="64"/>
      <w:r w:rsidRPr="009A15E8">
        <w:rPr>
          <w:rStyle w:val="afc"/>
          <w:sz w:val="28"/>
          <w:szCs w:val="28"/>
        </w:rPr>
        <w:commentReference w:id="64"/>
      </w:r>
      <w:r w:rsidRPr="009A15E8">
        <w:rPr>
          <w:szCs w:val="28"/>
        </w:rPr>
        <w:t xml:space="preserve">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</w:t>
      </w:r>
      <w:r w:rsidR="007E00DE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9A15E8" w:rsidRPr="009A15E8">
        <w:t>]</w:t>
      </w:r>
      <w:r>
        <w:t xml:space="preserve">. </w:t>
      </w:r>
      <w:r w:rsidR="00D90A6E">
        <w:t>Azure Digital Twins имеет следующие ключевые возможности:</w:t>
      </w:r>
    </w:p>
    <w:p w14:paraId="698EC734" w14:textId="4165B1DE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моделировать связи между пользователями, расположениями и устройствами</w:t>
      </w:r>
      <w:r w:rsidR="00D90A6E">
        <w:t xml:space="preserve">. Это позволяет запрашивать данные </w:t>
      </w:r>
      <w:commentRangeStart w:id="65"/>
      <w:commentRangeStart w:id="66"/>
      <w:r w:rsidR="00D90A6E">
        <w:t>из физического пространства, а не из многих разрозненных датчиков</w:t>
      </w:r>
      <w:commentRangeEnd w:id="65"/>
      <w:r w:rsidR="00D90A6E">
        <w:rPr>
          <w:rStyle w:val="afc"/>
        </w:rPr>
        <w:commentReference w:id="65"/>
      </w:r>
      <w:commentRangeEnd w:id="66"/>
      <w:r w:rsidR="00D90A6E">
        <w:rPr>
          <w:rStyle w:val="afc"/>
        </w:rPr>
        <w:commentReference w:id="66"/>
      </w:r>
      <w:r w:rsidR="00D90A6E">
        <w:t xml:space="preserve"> [</w:t>
      </w:r>
      <w:r w:rsidR="00D67520">
        <w:fldChar w:fldCharType="begin"/>
      </w:r>
      <w:r w:rsidR="00D67520">
        <w:instrText xml:space="preserve"> REF _Ref3555375 \r \h </w:instrText>
      </w:r>
      <w:r w:rsidR="00D67520">
        <w:fldChar w:fldCharType="separate"/>
      </w:r>
      <w:r w:rsidR="00D67520">
        <w:t>15</w:t>
      </w:r>
      <w:r w:rsidR="00D67520">
        <w:fldChar w:fldCharType="end"/>
      </w:r>
      <w:r w:rsidR="00D90A6E">
        <w:t>]</w:t>
      </w:r>
      <w:r>
        <w:rPr>
          <w:color w:val="000000"/>
          <w:szCs w:val="28"/>
        </w:rPr>
        <w:t>;</w:t>
      </w:r>
    </w:p>
    <w:p w14:paraId="257D187E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;</w:t>
      </w:r>
    </w:p>
    <w:p w14:paraId="4B216440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i/>
          <w:color w:val="000000"/>
          <w:szCs w:val="28"/>
        </w:rPr>
      </w:pPr>
      <w:r>
        <w:rPr>
          <w:i/>
          <w:color w:val="000000"/>
          <w:szCs w:val="28"/>
        </w:rPr>
        <w:t xml:space="preserve">расширенные вычислительные ресурсы </w:t>
      </w:r>
      <w:r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</w:t>
      </w:r>
      <w:r>
        <w:rPr>
          <w:color w:val="000000"/>
          <w:szCs w:val="28"/>
        </w:rPr>
        <w:lastRenderedPageBreak/>
        <w:t xml:space="preserve">входящих данных устройства для отправки сигналов в заранее определенные конечные точки; </w:t>
      </w:r>
    </w:p>
    <w:p w14:paraId="5B0FDA38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jc w:val="left"/>
        <w:rPr>
          <w:i/>
          <w:color w:val="000000"/>
          <w:szCs w:val="28"/>
        </w:rPr>
      </w:pPr>
      <w:r>
        <w:rPr>
          <w:i/>
          <w:color w:val="000000"/>
          <w:szCs w:val="28"/>
        </w:rPr>
        <w:t xml:space="preserve">Встроенное управление доступом </w:t>
      </w:r>
      <w:r>
        <w:rPr>
          <w:color w:val="000000"/>
          <w:szCs w:val="28"/>
        </w:rPr>
        <w:t>с помощью функций управления доступом и идентификацией, такие как управление доступом на основе ролей и Azure Active Directory.</w:t>
      </w:r>
    </w:p>
    <w:p w14:paraId="0A337090" w14:textId="77777777" w:rsidR="00785A9B" w:rsidRDefault="00BF3B59">
      <w:pPr>
        <w:widowControl w:val="0"/>
        <w:spacing w:after="160"/>
        <w:ind w:firstLine="708"/>
        <w:jc w:val="left"/>
      </w:pPr>
      <w:r>
        <w:t xml:space="preserve">Технология Azure Digital Twins использует Azure IoT Hub для связи устройств и сенсоров IoT с физической средой. На рис.1 изображена схема взаимодействия Azure Digital Twins с другими инструментами Azure IoT. </w:t>
      </w:r>
    </w:p>
    <w:tbl>
      <w:tblPr>
        <w:tblStyle w:val="afb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0"/>
      </w:tblGrid>
      <w:tr w:rsidR="00785A9B" w14:paraId="177B663B" w14:textId="77777777">
        <w:tc>
          <w:tcPr>
            <w:tcW w:w="9060" w:type="dxa"/>
            <w:tcBorders>
              <w:bottom w:val="single" w:sz="4" w:space="0" w:color="000000"/>
            </w:tcBorders>
          </w:tcPr>
          <w:p w14:paraId="7271EC19" w14:textId="77777777" w:rsidR="00785A9B" w:rsidRDefault="00BF3B59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 wp14:anchorId="08E5A156" wp14:editId="6C6B2639">
                  <wp:extent cx="5306165" cy="3820058"/>
                  <wp:effectExtent l="0" t="0" r="0" b="0"/>
                  <wp:docPr id="10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6165" cy="382005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A9B" w14:paraId="4CFFC2A8" w14:textId="77777777">
        <w:tc>
          <w:tcPr>
            <w:tcW w:w="906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40DB5AE" w14:textId="77777777" w:rsidR="00785A9B" w:rsidRDefault="00BF3B59">
            <w:pPr>
              <w:widowControl w:val="0"/>
              <w:spacing w:after="160"/>
              <w:ind w:firstLine="0"/>
              <w:jc w:val="center"/>
            </w:pPr>
            <w:r>
              <w:t>Рис.1. Схема взаимодействия сервисов Azure IoT между собой</w:t>
            </w:r>
          </w:p>
        </w:tc>
      </w:tr>
    </w:tbl>
    <w:p w14:paraId="0ADB76FC" w14:textId="205EFAFC" w:rsidR="00785A9B" w:rsidRDefault="00D90A6E" w:rsidP="00430599">
      <w:pPr>
        <w:widowControl w:val="0"/>
        <w:spacing w:after="160"/>
        <w:ind w:firstLine="708"/>
        <w:jc w:val="left"/>
      </w:pPr>
      <w:commentRangeStart w:id="67"/>
      <w:r w:rsidRPr="00553241">
        <w:rPr>
          <w:lang w:val="en-US"/>
        </w:rPr>
        <w:t>AWS IoT Things Graph</w:t>
      </w:r>
      <w:commentRangeEnd w:id="67"/>
      <w:r>
        <w:rPr>
          <w:rStyle w:val="afc"/>
        </w:rPr>
        <w:commentReference w:id="67"/>
      </w:r>
      <w:r w:rsidRPr="00553241">
        <w:rPr>
          <w:lang w:val="en-US"/>
        </w:rPr>
        <w:t xml:space="preserve"> — c</w:t>
      </w:r>
      <w:r>
        <w:t>хожий</w:t>
      </w:r>
      <w:r w:rsidRPr="00553241">
        <w:rPr>
          <w:lang w:val="en-US"/>
        </w:rPr>
        <w:t xml:space="preserve"> </w:t>
      </w:r>
      <w:r>
        <w:t>продукт</w:t>
      </w:r>
      <w:r w:rsidRPr="00553241">
        <w:rPr>
          <w:lang w:val="en-US"/>
        </w:rPr>
        <w:t xml:space="preserve"> </w:t>
      </w:r>
      <w:r>
        <w:t>от</w:t>
      </w:r>
      <w:r w:rsidRPr="00553241">
        <w:rPr>
          <w:lang w:val="en-US"/>
        </w:rPr>
        <w:t xml:space="preserve"> Amazon</w:t>
      </w:r>
      <w:r w:rsidR="007E00DE">
        <w:rPr>
          <w:lang w:val="en-US"/>
        </w:rPr>
        <w:t xml:space="preserve"> [</w:t>
      </w:r>
      <w:r w:rsidR="00D67520">
        <w:rPr>
          <w:lang w:val="en-US"/>
        </w:rPr>
        <w:fldChar w:fldCharType="begin"/>
      </w:r>
      <w:r w:rsidR="00D67520">
        <w:rPr>
          <w:lang w:val="en-US"/>
        </w:rPr>
        <w:instrText xml:space="preserve"> REF _Ref3555386 \r \h </w:instrText>
      </w:r>
      <w:r w:rsidR="00D67520">
        <w:rPr>
          <w:lang w:val="en-US"/>
        </w:rPr>
      </w:r>
      <w:r w:rsidR="00D67520">
        <w:rPr>
          <w:lang w:val="en-US"/>
        </w:rPr>
        <w:fldChar w:fldCharType="separate"/>
      </w:r>
      <w:r w:rsidR="00D67520">
        <w:rPr>
          <w:lang w:val="en-US"/>
        </w:rPr>
        <w:t>20</w:t>
      </w:r>
      <w:r w:rsidR="00D67520">
        <w:rPr>
          <w:lang w:val="en-US"/>
        </w:rPr>
        <w:fldChar w:fldCharType="end"/>
      </w:r>
      <w:r>
        <w:rPr>
          <w:lang w:val="en-US"/>
        </w:rPr>
        <w:t>]</w:t>
      </w:r>
      <w:r w:rsidRPr="00553241">
        <w:rPr>
          <w:lang w:val="en-US"/>
        </w:rPr>
        <w:t xml:space="preserve">. </w:t>
      </w:r>
      <w:r>
        <w:t xml:space="preserve">Этот сервис позволяет создавать автоматизированные системы Интернета вещей, позволяющие осуществлять связь между </w:t>
      </w:r>
      <w:del w:id="68" w:author="Gleb Radchenko" w:date="2019-03-15T13:05:00Z">
        <w:r w:rsidDel="00553241">
          <w:delText>web</w:delText>
        </w:r>
      </w:del>
      <w:ins w:id="69" w:author="Gleb Radchenko" w:date="2019-03-15T13:05:00Z">
        <w:r>
          <w:t>веб</w:t>
        </w:r>
      </w:ins>
      <w:r>
        <w:t xml:space="preserve">-сервисами и физическими устройствами, использующими различные протоколы, форматы данных и синтаксис сообщений </w:t>
      </w:r>
      <w:r w:rsidR="007E00DE">
        <w:t>[</w:t>
      </w:r>
      <w:r w:rsidR="00D67520">
        <w:fldChar w:fldCharType="begin"/>
      </w:r>
      <w:r w:rsidR="00D67520">
        <w:instrText xml:space="preserve"> REF _Ref3555397 \r \h </w:instrText>
      </w:r>
      <w:r w:rsidR="00D67520">
        <w:fldChar w:fldCharType="separate"/>
      </w:r>
      <w:r w:rsidR="00D67520">
        <w:t>16</w:t>
      </w:r>
      <w:r w:rsidR="00D67520">
        <w:fldChar w:fldCharType="end"/>
      </w:r>
      <w:bookmarkStart w:id="70" w:name="_GoBack"/>
      <w:bookmarkEnd w:id="70"/>
      <w:r w:rsidR="00430599" w:rsidRPr="00430599">
        <w:t>]</w:t>
      </w:r>
      <w:r>
        <w:t xml:space="preserve">. Данное решение предоставляет мощное средство визуализации построенного графа с возможностью редактирования связей между устройствами и </w:t>
      </w:r>
      <w:r>
        <w:lastRenderedPageBreak/>
        <w:t xml:space="preserve">приложениями прямо в редакторе потоков данных. </w:t>
      </w:r>
      <w:r w:rsidR="00BF3B59">
        <w:t>Продукт представлен следующими тремя ключевыми концепциями:</w:t>
      </w:r>
    </w:p>
    <w:p w14:paraId="20704DC2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i/>
          <w:color w:val="000000"/>
          <w:szCs w:val="28"/>
        </w:rPr>
        <w:t>модель.</w:t>
      </w:r>
      <w:r>
        <w:rPr>
          <w:color w:val="000000"/>
          <w:szCs w:val="28"/>
        </w:rPr>
        <w:t xml:space="preserve"> Это абстракция, представляющее устройство как набор действий (входов), событий (выходов) и состояний (атрибутов). Модель отделяет интерфейс устройства от его базовой реализации; </w:t>
      </w:r>
    </w:p>
    <w:p w14:paraId="0F63C566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>. Отображение представляет информацию, которая позволяет AWS IoT Things Graph преобразовать вывод сообщения одного объекта в ожидаемый ввод другого. Это устраняет различия объектов и позволяет создавать приложения IoT, в которых используется множество объектов;</w:t>
      </w:r>
    </w:p>
    <w:p w14:paraId="01989D32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  <w:jc w:val="left"/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>. Поток состоит из последовательности взаимодействий между устройствами и web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56D3310C" w14:textId="77777777" w:rsidR="00785A9B" w:rsidRDefault="00785A9B">
      <w:pPr>
        <w:widowControl w:val="0"/>
        <w:spacing w:after="160"/>
        <w:ind w:firstLine="0"/>
        <w:jc w:val="left"/>
      </w:pPr>
    </w:p>
    <w:p w14:paraId="7F0D87CD" w14:textId="77777777" w:rsidR="00785A9B" w:rsidRDefault="00BF3B59">
      <w:pPr>
        <w:widowControl w:val="0"/>
        <w:spacing w:after="160" w:line="259" w:lineRule="auto"/>
        <w:ind w:firstLine="0"/>
        <w:jc w:val="left"/>
        <w:rPr>
          <w:b/>
        </w:rPr>
      </w:pPr>
      <w:r>
        <w:br w:type="page"/>
      </w:r>
    </w:p>
    <w:p w14:paraId="451FC519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71" w:name="_tyjcwt" w:colFirst="0" w:colLast="0"/>
      <w:bookmarkEnd w:id="71"/>
      <w:r>
        <w:lastRenderedPageBreak/>
        <w:t>МОДЕЛЬ СИСТЕМЫ</w:t>
      </w:r>
    </w:p>
    <w:p w14:paraId="6ED93336" w14:textId="77777777" w:rsidR="00785A9B" w:rsidRDefault="00BF3B59">
      <w:pPr>
        <w:pStyle w:val="1"/>
        <w:widowControl w:val="0"/>
        <w:numPr>
          <w:ilvl w:val="0"/>
          <w:numId w:val="2"/>
        </w:numPr>
        <w:tabs>
          <w:tab w:val="left" w:pos="5103"/>
        </w:tabs>
        <w:spacing w:after="160" w:line="259" w:lineRule="auto"/>
        <w:jc w:val="left"/>
        <w:rPr>
          <w:smallCaps/>
        </w:rPr>
      </w:pPr>
      <w:bookmarkStart w:id="72" w:name="_3dy6vkm" w:colFirst="0" w:colLast="0"/>
      <w:bookmarkEnd w:id="72"/>
      <w:r>
        <w:t xml:space="preserve">АРХИТЕКТУРА СИСТЕМЫ </w:t>
      </w:r>
    </w:p>
    <w:p w14:paraId="1D8E845F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73" w:name="_1t3h5sf" w:colFirst="0" w:colLast="0"/>
      <w:bookmarkEnd w:id="73"/>
      <w:r>
        <w:t xml:space="preserve">РЕАЛИЗАЦИЯ СИСТЕМЫ </w:t>
      </w:r>
    </w:p>
    <w:p w14:paraId="7F78FDC2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74" w:name="_4d34og8" w:colFirst="0" w:colLast="0"/>
      <w:bookmarkEnd w:id="74"/>
      <w:r>
        <w:t xml:space="preserve">ТЕСТИРОВАНИЕ </w:t>
      </w:r>
    </w:p>
    <w:p w14:paraId="5FAC0618" w14:textId="77777777" w:rsidR="00785A9B" w:rsidRDefault="00BF3B59">
      <w:pPr>
        <w:pStyle w:val="1"/>
        <w:widowControl w:val="0"/>
        <w:rPr>
          <w:szCs w:val="28"/>
        </w:rPr>
      </w:pPr>
      <w:bookmarkStart w:id="75" w:name="_2s8eyo1" w:colFirst="0" w:colLast="0"/>
      <w:bookmarkEnd w:id="75"/>
      <w:r>
        <w:t>ЗАКЛЮЧЕНИЕ</w:t>
      </w:r>
    </w:p>
    <w:p w14:paraId="6572A20E" w14:textId="77777777" w:rsidR="00785A9B" w:rsidRDefault="00BF3B59">
      <w:pPr>
        <w:pStyle w:val="1"/>
        <w:widowControl w:val="0"/>
      </w:pPr>
      <w:bookmarkStart w:id="76" w:name="_17dp8vu" w:colFirst="0" w:colLast="0"/>
      <w:bookmarkEnd w:id="76"/>
      <w:r>
        <w:rPr>
          <w:szCs w:val="28"/>
        </w:rPr>
        <w:t>ЛИТЕРАТУРА</w:t>
      </w:r>
    </w:p>
    <w:p w14:paraId="79BFDD08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77" w:name="_Ref3555118"/>
      <w:r w:rsidRPr="00553241">
        <w:rPr>
          <w:color w:val="000000"/>
          <w:szCs w:val="28"/>
          <w:lang w:val="en-US"/>
        </w:rPr>
        <w:t xml:space="preserve">Internet Of Things. Gartner IT glossary. </w:t>
      </w:r>
      <w:r>
        <w:rPr>
          <w:color w:val="000000"/>
          <w:szCs w:val="28"/>
        </w:rPr>
        <w:t>Gartner (5 May 2012). [Электронный ресурс] URL: https://www.gartner.com/it-glossary/internet-of-things/ (дата обращения: 04.02.2019).</w:t>
      </w:r>
      <w:bookmarkEnd w:id="77"/>
    </w:p>
    <w:p w14:paraId="508F75F7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78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11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  <w:bookmarkEnd w:id="78"/>
    </w:p>
    <w:p w14:paraId="2AAD5A86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bookmarkStart w:id="79" w:name="_Ref3555145"/>
      <w:r w:rsidRPr="00553241">
        <w:rPr>
          <w:color w:val="000000"/>
          <w:szCs w:val="28"/>
          <w:lang w:val="en-US"/>
        </w:rPr>
        <w:t xml:space="preserve">Boyes, Hugh; Hallaq, Bil; Cunningham, Joe; Watson, Tim. The industrial internet of things (IIoT): An analysis framework. </w:t>
      </w:r>
      <w:r>
        <w:rPr>
          <w:color w:val="000000"/>
          <w:szCs w:val="28"/>
        </w:rPr>
        <w:t>Computers in Industry, October, 2018. Vol. 101. – P. 1–12.</w:t>
      </w:r>
      <w:bookmarkEnd w:id="79"/>
    </w:p>
    <w:p w14:paraId="57769FB2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bookmarkStart w:id="80" w:name="_Ref3555163"/>
      <w:r w:rsidRPr="00553241">
        <w:rPr>
          <w:color w:val="000000"/>
          <w:szCs w:val="28"/>
          <w:lang w:val="en-US"/>
        </w:rPr>
        <w:t xml:space="preserve">K. Borodulin, G. Radchenko, A. Shestakov, L. Sokolinsky, A. Tchernykh,  R. Prodan, "Towards Digital Twins Cloud Platform: Microservices and Computational Workflows to Rule a Smart Factory", Proc. the10th Int. </w:t>
      </w:r>
      <w:r>
        <w:rPr>
          <w:color w:val="000000"/>
          <w:szCs w:val="28"/>
        </w:rPr>
        <w:t>Conf. Util. Cloud Comput. - UCC '17, pp. 209–210, December 2017.</w:t>
      </w:r>
      <w:bookmarkEnd w:id="80"/>
    </w:p>
    <w:p w14:paraId="7CD94168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81" w:name="_Ref3555186"/>
      <w:r>
        <w:rPr>
          <w:color w:val="000000"/>
          <w:szCs w:val="28"/>
        </w:rPr>
        <w:t>Интернет вещей: Будущее уже здесь. С. Грингард. М.: Альпина Паблишер, 2016. – 188 с.</w:t>
      </w:r>
      <w:bookmarkEnd w:id="81"/>
    </w:p>
    <w:p w14:paraId="35AF3981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Microsoft Azure. Micrisift Docs. [Электронный ресурс] URL: </w:t>
      </w:r>
      <w:hyperlink r:id="rId12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bookmarkStart w:id="82" w:name="_Ref3555166"/>
      <w:r w:rsidRPr="00553241">
        <w:rPr>
          <w:color w:val="000000"/>
          <w:szCs w:val="28"/>
          <w:lang w:val="en-US"/>
        </w:rPr>
        <w:lastRenderedPageBreak/>
        <w:t xml:space="preserve">G. Radchenko, A. Alaasam, A. Tchernykh, “Micro-Workflows: Kafka and Kepler fusion to support Digital Twins of Industrial Processes”, IEEE/ACM Int. </w:t>
      </w:r>
      <w:r>
        <w:rPr>
          <w:color w:val="000000"/>
          <w:szCs w:val="28"/>
        </w:rPr>
        <w:t>Conf. Util. Cloud Comput. – UCC '18, pp. 83-88, December 2018.</w:t>
      </w:r>
      <w:bookmarkEnd w:id="82"/>
    </w:p>
    <w:p w14:paraId="44FF5CF6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bookmarkStart w:id="83" w:name="_Ref3555253"/>
      <w:r>
        <w:rPr>
          <w:color w:val="000000"/>
          <w:szCs w:val="28"/>
        </w:rPr>
        <w:t xml:space="preserve">Е. Семеновская. Индустриальный интернет вещей. Перспективы российского рынка. [Электронный ресурс] URL: </w:t>
      </w:r>
      <w:hyperlink r:id="rId13">
        <w:r>
          <w:rPr>
            <w:color w:val="0563C1"/>
            <w:szCs w:val="28"/>
            <w:u w:val="single"/>
          </w:rPr>
          <w:t>https://www.company.rt.ru/projects/IIoT/study_IDC.pdf/</w:t>
        </w:r>
      </w:hyperlink>
      <w:r>
        <w:rPr>
          <w:color w:val="000000"/>
          <w:szCs w:val="28"/>
        </w:rPr>
        <w:t xml:space="preserve"> (дата обращения 27.02.2019).</w:t>
      </w:r>
      <w:bookmarkEnd w:id="83"/>
    </w:p>
    <w:p w14:paraId="139E2FF2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bookmarkStart w:id="84" w:name="_Ref3555266"/>
      <w:r>
        <w:rPr>
          <w:color w:val="000000"/>
          <w:szCs w:val="28"/>
        </w:rPr>
        <w:t>А. Барсков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84"/>
      <w:r>
        <w:rPr>
          <w:color w:val="000000"/>
          <w:szCs w:val="28"/>
        </w:rPr>
        <w:t xml:space="preserve"> </w:t>
      </w:r>
    </w:p>
    <w:p w14:paraId="36A223F1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bookmarkStart w:id="85" w:name="_Ref3555243"/>
      <w:r>
        <w:rPr>
          <w:color w:val="000000"/>
          <w:szCs w:val="28"/>
        </w:rPr>
        <w:t>А. Барсков. IoT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85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  <w:lang w:val="en-US"/>
        </w:rPr>
      </w:pPr>
      <w:bookmarkStart w:id="86" w:name="_Ref3555290"/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  <w:bookmarkEnd w:id="86"/>
    </w:p>
    <w:p w14:paraId="248864B3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</w:rPr>
      </w:pPr>
      <w:bookmarkStart w:id="87" w:name="_Ref3555321"/>
      <w:r w:rsidRPr="00553241">
        <w:rPr>
          <w:color w:val="000000"/>
          <w:szCs w:val="28"/>
          <w:lang w:val="en-US"/>
        </w:rPr>
        <w:t xml:space="preserve">P. Korambath, J. Wang, A. Kumar, J. Davis, R. Graybill, B. Schott, and M. Baldea, “A smart manufacturing use case: Furnace temperature balancing in steam methane reforming process via kepler workflows,” Procedia Comput. </w:t>
      </w:r>
      <w:r>
        <w:rPr>
          <w:color w:val="000000"/>
          <w:szCs w:val="28"/>
        </w:rPr>
        <w:t>Sci., vol. 80, pp. 680–689, 2016.</w:t>
      </w:r>
      <w:bookmarkEnd w:id="87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  <w:lang w:val="en-US"/>
        </w:rPr>
      </w:pPr>
      <w:bookmarkStart w:id="88" w:name="_Ref3555333"/>
      <w:r w:rsidRPr="00553241">
        <w:rPr>
          <w:color w:val="000000"/>
          <w:szCs w:val="28"/>
          <w:lang w:val="en-US"/>
        </w:rPr>
        <w:t>Mell, Peter and Grance, Timothy. The NIST Definition of Cloud Computing (</w:t>
      </w:r>
      <w:r>
        <w:rPr>
          <w:color w:val="000000"/>
          <w:szCs w:val="28"/>
        </w:rPr>
        <w:t>англ</w:t>
      </w:r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88"/>
    </w:p>
    <w:p w14:paraId="5533028C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</w:rPr>
      </w:pPr>
      <w:bookmarkStart w:id="89" w:name="_Ref3555345"/>
      <w:r w:rsidRPr="00553241">
        <w:rPr>
          <w:color w:val="000000"/>
          <w:szCs w:val="28"/>
          <w:lang w:val="en-US"/>
        </w:rPr>
        <w:t xml:space="preserve">Bar-Magen Numhauser, Jonathan (2012). Fog Computing introduction to a New Cloud Evolution. Escrituras silenciadas: paisaje como historiografía. Escrituras Silenciadas: Paisaje Como Historiografía / José Francisco Forniés Casals (Ed. Lit.), Paulina Numhauser (Ed. Lit.), Proceedings from the Cies Iii Congress, January 2012. </w:t>
      </w:r>
      <w:r>
        <w:rPr>
          <w:color w:val="000000"/>
          <w:szCs w:val="28"/>
        </w:rPr>
        <w:t>Spain: University of Alcala. pp. 111–126.</w:t>
      </w:r>
      <w:bookmarkEnd w:id="89"/>
    </w:p>
    <w:p w14:paraId="20F5AA93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</w:rPr>
      </w:pPr>
      <w:bookmarkStart w:id="90" w:name="_Ref3555375"/>
      <w:r>
        <w:rPr>
          <w:color w:val="000000"/>
          <w:szCs w:val="28"/>
        </w:rPr>
        <w:lastRenderedPageBreak/>
        <w:t>Azure Digital Twins Documentation. [Электронный ресурс] URL: https://docs.microsoft.com/en-us/azure/digital-twins/ (дата обращения 11.02.2019).</w:t>
      </w:r>
      <w:bookmarkEnd w:id="90"/>
      <w:r>
        <w:rPr>
          <w:color w:val="000000"/>
          <w:szCs w:val="28"/>
        </w:rPr>
        <w:t xml:space="preserve"> </w:t>
      </w:r>
    </w:p>
    <w:p w14:paraId="35DA9DBF" w14:textId="5DB8D88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bookmarkStart w:id="91" w:name="_Ref3555397"/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91"/>
      <w:r>
        <w:rPr>
          <w:color w:val="000000"/>
          <w:szCs w:val="28"/>
        </w:rPr>
        <w:t xml:space="preserve"> </w:t>
      </w:r>
      <w:bookmarkStart w:id="92" w:name="_26in1rg" w:colFirst="0" w:colLast="0"/>
      <w:bookmarkEnd w:id="92"/>
    </w:p>
    <w:p w14:paraId="53E4AA0B" w14:textId="1264FE2A" w:rsidR="00725A86" w:rsidRDefault="00725A86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hyperlink r:id="rId14" w:history="1">
        <w:r w:rsidRPr="008F034F">
          <w:rPr>
            <w:rStyle w:val="ac"/>
            <w:lang w:val="en-US"/>
          </w:rPr>
          <w:t>https</w:t>
        </w:r>
        <w:r w:rsidRPr="008F034F">
          <w:rPr>
            <w:rStyle w:val="ac"/>
          </w:rPr>
          <w:t>://</w:t>
        </w:r>
        <w:r w:rsidRPr="008F034F">
          <w:rPr>
            <w:rStyle w:val="ac"/>
            <w:lang w:val="en-US"/>
          </w:rPr>
          <w:t>portal</w:t>
        </w:r>
        <w:r w:rsidRPr="008F034F">
          <w:rPr>
            <w:rStyle w:val="ac"/>
          </w:rPr>
          <w:t>.</w:t>
        </w:r>
        <w:r w:rsidRPr="008F034F">
          <w:rPr>
            <w:rStyle w:val="ac"/>
            <w:lang w:val="en-US"/>
          </w:rPr>
          <w:t>azure</w:t>
        </w:r>
        <w:r w:rsidRPr="008F034F">
          <w:rPr>
            <w:rStyle w:val="ac"/>
          </w:rPr>
          <w:t>.</w:t>
        </w:r>
        <w:r w:rsidRPr="008F034F">
          <w:rPr>
            <w:rStyle w:val="ac"/>
            <w:lang w:val="en-US"/>
          </w:rPr>
          <w:t>com</w:t>
        </w:r>
        <w:r w:rsidRPr="008F034F">
          <w:rPr>
            <w:rStyle w:val="ac"/>
          </w:rPr>
          <w:t>/</w:t>
        </w:r>
      </w:hyperlink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bookmarkStart w:id="93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hyperlink r:id="rId15" w:history="1">
        <w:r w:rsidRPr="008F034F">
          <w:rPr>
            <w:rStyle w:val="ac"/>
            <w:lang w:val="en-US"/>
          </w:rPr>
          <w:t>https</w:t>
        </w:r>
        <w:r w:rsidRPr="00725A86">
          <w:rPr>
            <w:rStyle w:val="ac"/>
          </w:rPr>
          <w:t>://</w:t>
        </w:r>
        <w:r w:rsidRPr="008F034F">
          <w:rPr>
            <w:rStyle w:val="ac"/>
            <w:lang w:val="en-US"/>
          </w:rPr>
          <w:t>aws</w:t>
        </w:r>
        <w:r w:rsidRPr="00725A86">
          <w:rPr>
            <w:rStyle w:val="ac"/>
          </w:rPr>
          <w:t>.</w:t>
        </w:r>
        <w:r w:rsidRPr="008F034F">
          <w:rPr>
            <w:rStyle w:val="ac"/>
            <w:lang w:val="en-US"/>
          </w:rPr>
          <w:t>amazon</w:t>
        </w:r>
        <w:r w:rsidRPr="00725A86">
          <w:rPr>
            <w:rStyle w:val="ac"/>
          </w:rPr>
          <w:t>.</w:t>
        </w:r>
        <w:r w:rsidRPr="008F034F">
          <w:rPr>
            <w:rStyle w:val="ac"/>
            <w:lang w:val="en-US"/>
          </w:rPr>
          <w:t>com</w:t>
        </w:r>
        <w:r w:rsidRPr="00725A86">
          <w:rPr>
            <w:rStyle w:val="ac"/>
          </w:rPr>
          <w:t>/</w:t>
        </w:r>
        <w:r w:rsidRPr="008F034F">
          <w:rPr>
            <w:rStyle w:val="ac"/>
            <w:lang w:val="en-US"/>
          </w:rPr>
          <w:t>console</w:t>
        </w:r>
        <w:r w:rsidRPr="00725A86">
          <w:rPr>
            <w:rStyle w:val="ac"/>
          </w:rPr>
          <w:t>/</w:t>
        </w:r>
      </w:hyperlink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93"/>
      <w:r w:rsidRPr="00725A86">
        <w:t xml:space="preserve"> </w:t>
      </w:r>
    </w:p>
    <w:p w14:paraId="6EDA6D12" w14:textId="69A91F85" w:rsidR="009A15E8" w:rsidRPr="009A15E8" w:rsidRDefault="009A15E8" w:rsidP="00C512EB">
      <w:pPr>
        <w:pStyle w:val="ab"/>
        <w:numPr>
          <w:ilvl w:val="0"/>
          <w:numId w:val="3"/>
        </w:numPr>
        <w:spacing w:line="360" w:lineRule="auto"/>
      </w:pPr>
      <w:bookmarkStart w:id="94" w:name="_Ref3555213"/>
      <w:r>
        <w:rPr>
          <w:lang w:val="en-US"/>
        </w:rPr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94"/>
      <w:r w:rsidRPr="009A15E8">
        <w:t xml:space="preserve"> </w:t>
      </w:r>
    </w:p>
    <w:p w14:paraId="2D2C3DC4" w14:textId="16D61CEA" w:rsidR="009A15E8" w:rsidRPr="00725A86" w:rsidRDefault="009A15E8" w:rsidP="00C512EB">
      <w:pPr>
        <w:pStyle w:val="ab"/>
        <w:numPr>
          <w:ilvl w:val="0"/>
          <w:numId w:val="3"/>
        </w:numPr>
        <w:spacing w:line="360" w:lineRule="auto"/>
      </w:pPr>
      <w:bookmarkStart w:id="95" w:name="_Ref3555386"/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95"/>
      <w:r w:rsidRPr="009A15E8">
        <w:t xml:space="preserve"> </w:t>
      </w:r>
    </w:p>
    <w:p w14:paraId="1EE26887" w14:textId="77777777" w:rsidR="00785A9B" w:rsidRPr="00725A86" w:rsidRDefault="00785A9B">
      <w:pPr>
        <w:widowControl w:val="0"/>
        <w:ind w:firstLine="0"/>
      </w:pPr>
    </w:p>
    <w:p w14:paraId="6ED0C919" w14:textId="77777777" w:rsidR="00785A9B" w:rsidRPr="009A15E8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9A15E8">
        <w:br w:type="page"/>
      </w:r>
    </w:p>
    <w:p w14:paraId="5ABFBDEA" w14:textId="77777777" w:rsidR="00785A9B" w:rsidRPr="00725A86" w:rsidRDefault="00BF3B59">
      <w:pPr>
        <w:pStyle w:val="1"/>
        <w:widowControl w:val="0"/>
        <w:rPr>
          <w:lang w:val="en-US"/>
        </w:rPr>
      </w:pPr>
      <w:bookmarkStart w:id="96" w:name="_3rdcrjn" w:colFirst="0" w:colLast="0"/>
      <w:bookmarkEnd w:id="96"/>
      <w:r>
        <w:lastRenderedPageBreak/>
        <w:t>ПРИЛОЖЕНИЯ</w:t>
      </w:r>
    </w:p>
    <w:sectPr w:rsidR="00785A9B" w:rsidRPr="00725A86">
      <w:footerReference w:type="default" r:id="rId16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6" w:author="Gleb Radchenko" w:date="2019-03-15T13:02:00Z" w:initials="GR">
    <w:p w14:paraId="60B6B68F" w14:textId="77777777" w:rsidR="00553241" w:rsidRDefault="00553241">
      <w:pPr>
        <w:pStyle w:val="afd"/>
      </w:pPr>
      <w:r>
        <w:rPr>
          <w:rStyle w:val="afc"/>
        </w:rPr>
        <w:annotationRef/>
      </w:r>
      <w:r>
        <w:t>Ссылка должна быть до точки.</w:t>
      </w:r>
    </w:p>
  </w:comment>
  <w:comment w:id="13" w:author="Gleb Radchenko" w:date="2019-03-15T13:03:00Z" w:initials="GR">
    <w:p w14:paraId="5C86681C" w14:textId="77777777" w:rsidR="00553241" w:rsidRDefault="00553241">
      <w:pPr>
        <w:pStyle w:val="afd"/>
      </w:pPr>
      <w:r>
        <w:rPr>
          <w:rStyle w:val="afc"/>
        </w:rPr>
        <w:annotationRef/>
      </w:r>
      <w:r>
        <w:t>Расшифровать</w:t>
      </w:r>
    </w:p>
  </w:comment>
  <w:comment w:id="24" w:author="Gleb Radchenko" w:date="2019-03-15T13:04:00Z" w:initials="GR">
    <w:p w14:paraId="2B54E40C" w14:textId="77777777" w:rsidR="00553241" w:rsidRDefault="00553241">
      <w:pPr>
        <w:pStyle w:val="afd"/>
      </w:pPr>
      <w:r>
        <w:rPr>
          <w:rStyle w:val="afc"/>
        </w:rPr>
        <w:annotationRef/>
      </w:r>
      <w:r>
        <w:t>Неразрывный пробел до ссылки</w:t>
      </w:r>
    </w:p>
  </w:comment>
  <w:comment w:id="32" w:author="Gleb Radchenko" w:date="2019-03-15T13:04:00Z" w:initials="GR">
    <w:p w14:paraId="72BD6D15" w14:textId="77777777" w:rsidR="00553241" w:rsidRDefault="00553241">
      <w:pPr>
        <w:pStyle w:val="afd"/>
      </w:pPr>
      <w:r>
        <w:rPr>
          <w:rStyle w:val="afc"/>
        </w:rPr>
        <w:annotationRef/>
      </w:r>
      <w:r>
        <w:t>Ссылку на сайт</w:t>
      </w:r>
    </w:p>
  </w:comment>
  <w:comment w:id="37" w:author="Gleb Radchenko" w:date="2019-03-15T13:04:00Z" w:initials="GR">
    <w:p w14:paraId="680EBED4" w14:textId="77777777" w:rsidR="00553241" w:rsidRDefault="00553241">
      <w:pPr>
        <w:pStyle w:val="afd"/>
      </w:pPr>
      <w:r>
        <w:rPr>
          <w:rStyle w:val="afc"/>
        </w:rPr>
        <w:annotationRef/>
      </w:r>
      <w:r>
        <w:t>Ссылку на сайт</w:t>
      </w:r>
    </w:p>
  </w:comment>
  <w:comment w:id="42" w:author="Gleb Radchenko" w:date="2019-03-15T13:07:00Z" w:initials="GR">
    <w:p w14:paraId="18BBC321" w14:textId="77777777" w:rsidR="00553241" w:rsidRDefault="00553241">
      <w:pPr>
        <w:pStyle w:val="afd"/>
      </w:pPr>
      <w:r>
        <w:rPr>
          <w:rStyle w:val="afc"/>
        </w:rPr>
        <w:annotationRef/>
      </w:r>
      <w:r>
        <w:t>Следующие два абзаца – перенести в обзор литературы</w:t>
      </w:r>
    </w:p>
  </w:comment>
  <w:comment w:id="58" w:author="Gleb Radchenko" w:date="2019-03-15T13:08:00Z" w:initials="GR">
    <w:p w14:paraId="5790C36F" w14:textId="77777777" w:rsidR="00553241" w:rsidRDefault="00553241">
      <w:pPr>
        <w:pStyle w:val="afd"/>
      </w:pPr>
      <w:r>
        <w:rPr>
          <w:rStyle w:val="afc"/>
        </w:rPr>
        <w:annotationRef/>
      </w:r>
      <w:r>
        <w:t>Несогласованно</w:t>
      </w:r>
    </w:p>
  </w:comment>
  <w:comment w:id="59" w:author="Gleb Radchenko" w:date="2019-03-15T13:09:00Z" w:initials="GR">
    <w:p w14:paraId="67A667D7" w14:textId="77777777" w:rsidR="00553241" w:rsidRDefault="00553241">
      <w:pPr>
        <w:pStyle w:val="afd"/>
      </w:pPr>
      <w:r>
        <w:rPr>
          <w:rStyle w:val="afc"/>
        </w:rPr>
        <w:annotationRef/>
      </w:r>
      <w:r>
        <w:t>Неразрывный пробел</w:t>
      </w:r>
    </w:p>
  </w:comment>
  <w:comment w:id="60" w:author="Gleb Radchenko" w:date="2019-03-15T13:09:00Z" w:initials="GR">
    <w:p w14:paraId="75EAA03C" w14:textId="77777777" w:rsidR="00553241" w:rsidRDefault="00553241">
      <w:pPr>
        <w:pStyle w:val="afd"/>
      </w:pPr>
      <w:r>
        <w:rPr>
          <w:rStyle w:val="afc"/>
        </w:rPr>
        <w:annotationRef/>
      </w:r>
      <w:r>
        <w:t>Точно?</w:t>
      </w:r>
    </w:p>
  </w:comment>
  <w:comment w:id="64" w:author="Gleb Radchenko" w:date="2019-03-15T13:05:00Z" w:initials="GR">
    <w:p w14:paraId="3279893E" w14:textId="77777777" w:rsidR="00725A86" w:rsidRDefault="00725A86" w:rsidP="00725A86">
      <w:pPr>
        <w:pStyle w:val="afd"/>
      </w:pPr>
      <w:r>
        <w:rPr>
          <w:rStyle w:val="afc"/>
        </w:rPr>
        <w:annotationRef/>
      </w:r>
      <w:r>
        <w:t>Ссылку</w:t>
      </w:r>
    </w:p>
  </w:comment>
  <w:comment w:id="65" w:author="Gleb Radchenko" w:date="2019-03-15T13:05:00Z" w:initials="GR">
    <w:p w14:paraId="5E5C18A8" w14:textId="77777777" w:rsidR="00D90A6E" w:rsidRDefault="00D90A6E" w:rsidP="00D90A6E">
      <w:pPr>
        <w:pStyle w:val="afd"/>
      </w:pPr>
      <w:r>
        <w:rPr>
          <w:rStyle w:val="afc"/>
        </w:rPr>
        <w:annotationRef/>
      </w:r>
      <w:r>
        <w:t>Не ясно, что это</w:t>
      </w:r>
    </w:p>
  </w:comment>
  <w:comment w:id="66" w:author="Rostislav Bobin" w:date="2019-03-15T14:15:00Z" w:initials="RB">
    <w:p w14:paraId="0E2ACC5C" w14:textId="77777777" w:rsidR="00D90A6E" w:rsidRDefault="00D90A6E" w:rsidP="00D90A6E">
      <w:pPr>
        <w:pStyle w:val="afd"/>
      </w:pPr>
      <w:r>
        <w:rPr>
          <w:rStyle w:val="afc"/>
        </w:rPr>
        <w:annotationRef/>
      </w:r>
    </w:p>
  </w:comment>
  <w:comment w:id="67" w:author="Gleb Radchenko" w:date="2019-03-15T13:05:00Z" w:initials="GR">
    <w:p w14:paraId="27878E8C" w14:textId="77777777" w:rsidR="00D90A6E" w:rsidRDefault="00D90A6E" w:rsidP="00D90A6E">
      <w:pPr>
        <w:pStyle w:val="afd"/>
      </w:pPr>
      <w:r>
        <w:rPr>
          <w:rStyle w:val="afc"/>
        </w:rPr>
        <w:annotationRef/>
      </w:r>
      <w:r>
        <w:t>Ссылку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0B6B68F" w15:done="0"/>
  <w15:commentEx w15:paraId="5C86681C" w15:done="0"/>
  <w15:commentEx w15:paraId="2B54E40C" w15:done="0"/>
  <w15:commentEx w15:paraId="72BD6D15" w15:done="0"/>
  <w15:commentEx w15:paraId="680EBED4" w15:done="0"/>
  <w15:commentEx w15:paraId="18BBC321" w15:done="0"/>
  <w15:commentEx w15:paraId="5790C36F" w15:done="0"/>
  <w15:commentEx w15:paraId="67A667D7" w15:done="0"/>
  <w15:commentEx w15:paraId="75EAA03C" w15:done="0"/>
  <w15:commentEx w15:paraId="3279893E" w15:done="0"/>
  <w15:commentEx w15:paraId="5E5C18A8" w15:done="0"/>
  <w15:commentEx w15:paraId="0E2ACC5C" w15:paraIdParent="5E5C18A8" w15:done="0"/>
  <w15:commentEx w15:paraId="27878E8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0B6B68F" w16cid:durableId="203620FC"/>
  <w16cid:commentId w16cid:paraId="5C86681C" w16cid:durableId="20362110"/>
  <w16cid:commentId w16cid:paraId="2B54E40C" w16cid:durableId="2036214C"/>
  <w16cid:commentId w16cid:paraId="72BD6D15" w16cid:durableId="20362167"/>
  <w16cid:commentId w16cid:paraId="680EBED4" w16cid:durableId="2036216F"/>
  <w16cid:commentId w16cid:paraId="18BBC321" w16cid:durableId="20362207"/>
  <w16cid:commentId w16cid:paraId="763982FB" w16cid:durableId="2036217D"/>
  <w16cid:commentId w16cid:paraId="1762C7A7" w16cid:durableId="2036218B"/>
  <w16cid:commentId w16cid:paraId="43921DDF" w16cid:durableId="203621A3"/>
  <w16cid:commentId w16cid:paraId="5790C36F" w16cid:durableId="20362265"/>
  <w16cid:commentId w16cid:paraId="67A667D7" w16cid:durableId="2036226F"/>
  <w16cid:commentId w16cid:paraId="75EAA03C" w16cid:durableId="2036227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D2E53A" w14:textId="77777777" w:rsidR="0048374E" w:rsidRDefault="0048374E">
      <w:pPr>
        <w:spacing w:line="240" w:lineRule="auto"/>
      </w:pPr>
      <w:r>
        <w:separator/>
      </w:r>
    </w:p>
  </w:endnote>
  <w:endnote w:type="continuationSeparator" w:id="0">
    <w:p w14:paraId="65403831" w14:textId="77777777" w:rsidR="0048374E" w:rsidRDefault="004837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785A9B" w:rsidRDefault="00BF3B59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D67520">
      <w:rPr>
        <w:noProof/>
        <w:color w:val="000000"/>
        <w:szCs w:val="28"/>
      </w:rPr>
      <w:t>14</w:t>
    </w:r>
    <w:r>
      <w:rPr>
        <w:color w:val="000000"/>
        <w:szCs w:val="28"/>
      </w:rPr>
      <w:fldChar w:fldCharType="end"/>
    </w:r>
  </w:p>
  <w:p w14:paraId="03E52B00" w14:textId="77777777" w:rsidR="00785A9B" w:rsidRDefault="00785A9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1E7A26" w14:textId="77777777" w:rsidR="0048374E" w:rsidRDefault="0048374E">
      <w:pPr>
        <w:spacing w:line="240" w:lineRule="auto"/>
      </w:pPr>
      <w:r>
        <w:separator/>
      </w:r>
    </w:p>
  </w:footnote>
  <w:footnote w:type="continuationSeparator" w:id="0">
    <w:p w14:paraId="3124A1DD" w14:textId="77777777" w:rsidR="0048374E" w:rsidRDefault="0048374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E54FA2"/>
    <w:multiLevelType w:val="multilevel"/>
    <w:tmpl w:val="790088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C0A5AD2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7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1"/>
  </w:num>
  <w:num w:numId="5">
    <w:abstractNumId w:val="3"/>
  </w:num>
  <w:num w:numId="6">
    <w:abstractNumId w:val="5"/>
  </w:num>
  <w:num w:numId="7">
    <w:abstractNumId w:val="7"/>
  </w:num>
  <w:num w:numId="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Dc0NDA1NTY3MbQwMzVQ0lEKTi0uzszPAykwrAUAe2WKNiwAAAA="/>
  </w:docVars>
  <w:rsids>
    <w:rsidRoot w:val="00785A9B"/>
    <w:rsid w:val="00430599"/>
    <w:rsid w:val="0048374E"/>
    <w:rsid w:val="004936E7"/>
    <w:rsid w:val="00553241"/>
    <w:rsid w:val="00725A86"/>
    <w:rsid w:val="00746470"/>
    <w:rsid w:val="00785A9B"/>
    <w:rsid w:val="007E00DE"/>
    <w:rsid w:val="00886B62"/>
    <w:rsid w:val="009A15E8"/>
    <w:rsid w:val="00A14282"/>
    <w:rsid w:val="00BF3B59"/>
    <w:rsid w:val="00C512EB"/>
    <w:rsid w:val="00D67520"/>
    <w:rsid w:val="00D90A6E"/>
    <w:rsid w:val="00EE63A2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9505A"/>
    <w:rPr>
      <w:szCs w:val="20"/>
    </w:rPr>
  </w:style>
  <w:style w:type="paragraph" w:styleId="1">
    <w:name w:val="heading 1"/>
    <w:basedOn w:val="a"/>
    <w:link w:val="10"/>
    <w:uiPriority w:val="9"/>
    <w:qFormat/>
    <w:rsid w:val="00857AA9"/>
    <w:pPr>
      <w:keepNext/>
      <w:spacing w:before="240"/>
      <w:ind w:firstLine="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857AA9"/>
    <w:p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C65B1"/>
    <w:pPr>
      <w:keepNext/>
      <w:keepLines/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857AA9"/>
    <w:rPr>
      <w:rFonts w:ascii="Times New Roman" w:hAnsi="Times New Roman" w:cs="Arial"/>
      <w:b/>
      <w:bCs/>
      <w:iCs/>
      <w:sz w:val="28"/>
      <w:szCs w:val="28"/>
      <w:lang w:eastAsia="ru-RU"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www.company.rt.ru/projects/IIoT/study_IDC.pdf/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cs.microsoft.com/ru-ru/azure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dc.com/getdoc.jsp?containerId=prUS44596319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ws.amazon.com/console/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portal.azure.com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27599E80-4C56-4ABD-97E2-8D8F04020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8</Pages>
  <Words>3060</Words>
  <Characters>17447</Characters>
  <Application>Microsoft Office Word</Application>
  <DocSecurity>0</DocSecurity>
  <Lines>145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 Лыжин</dc:creator>
  <cp:lastModifiedBy>Rostislav Bobin</cp:lastModifiedBy>
  <cp:revision>8</cp:revision>
  <dcterms:created xsi:type="dcterms:W3CDTF">2019-03-08T07:20:00Z</dcterms:created>
  <dcterms:modified xsi:type="dcterms:W3CDTF">2019-03-15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